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4088C" w14:textId="4B81DDD1" w:rsidR="00D04FE0" w:rsidRDefault="00D04FE0" w:rsidP="00B57A8E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Homework 4</w:t>
      </w:r>
    </w:p>
    <w:p w14:paraId="6FED461B" w14:textId="7AF3201E" w:rsidR="009F3D62" w:rsidRDefault="00B57A8E" w:rsidP="00B57A8E">
      <w:pPr>
        <w:jc w:val="center"/>
        <w:rPr>
          <w:rFonts w:asciiTheme="majorBidi" w:hAnsiTheme="majorBidi" w:cstheme="majorBidi"/>
          <w:b/>
          <w:bCs/>
        </w:rPr>
      </w:pPr>
      <w:r w:rsidRPr="009423AD">
        <w:rPr>
          <w:rFonts w:asciiTheme="majorBidi" w:hAnsiTheme="majorBidi" w:cstheme="majorBidi"/>
          <w:b/>
          <w:bCs/>
        </w:rPr>
        <w:t>Mohammad Shughri 11051096</w:t>
      </w:r>
    </w:p>
    <w:p w14:paraId="17895084" w14:textId="09E291CD" w:rsidR="00E75456" w:rsidRDefault="00E75456" w:rsidP="00B57A8E">
      <w:pPr>
        <w:jc w:val="center"/>
        <w:rPr>
          <w:rFonts w:asciiTheme="majorBidi" w:hAnsiTheme="majorBidi" w:cstheme="majorBidi"/>
          <w:b/>
          <w:bCs/>
        </w:rPr>
      </w:pPr>
    </w:p>
    <w:p w14:paraId="540021A4" w14:textId="7A3E7496" w:rsidR="00E75456" w:rsidRPr="009423AD" w:rsidRDefault="00E75456" w:rsidP="00B57A8E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Results using the factorial of 6</w:t>
      </w:r>
    </w:p>
    <w:p w14:paraId="78A71509" w14:textId="410E3846" w:rsidR="00B57A8E" w:rsidRPr="00E75456" w:rsidRDefault="00FB7FF1">
      <w:pPr>
        <w:rPr>
          <w:rFonts w:asciiTheme="majorBidi" w:hAnsiTheme="majorBidi" w:cstheme="majorBidi"/>
        </w:rPr>
      </w:pPr>
      <w:r w:rsidRPr="00E75456">
        <w:rPr>
          <w:rFonts w:asciiTheme="majorBidi" w:hAnsiTheme="majorBidi" w:cstheme="majorBidi"/>
          <w:b/>
          <w:bCs/>
        </w:rPr>
        <w:t>Recursive factorial results:</w:t>
      </w:r>
      <w:r w:rsidRPr="00E75456">
        <w:rPr>
          <w:rFonts w:asciiTheme="majorBidi" w:hAnsiTheme="majorBidi" w:cstheme="majorBidi"/>
        </w:rPr>
        <w:t xml:space="preserve"> </w:t>
      </w:r>
    </w:p>
    <w:p w14:paraId="1FAE8FFB" w14:textId="77777777" w:rsidR="00053C4A" w:rsidRPr="00601709" w:rsidRDefault="00053C4A" w:rsidP="00601709">
      <w:pPr>
        <w:rPr>
          <w:rFonts w:asciiTheme="majorBidi" w:hAnsiTheme="majorBidi" w:cstheme="majorBidi"/>
        </w:rPr>
      </w:pPr>
    </w:p>
    <w:p w14:paraId="5AEDAA97" w14:textId="77777777" w:rsidR="00FA374D" w:rsidRPr="00FA374D" w:rsidRDefault="00FA374D" w:rsidP="00FA374D">
      <w:pPr>
        <w:rPr>
          <w:rFonts w:asciiTheme="majorBidi" w:hAnsiTheme="majorBidi" w:cstheme="majorBidi"/>
        </w:rPr>
      </w:pPr>
      <w:r w:rsidRPr="00FA374D">
        <w:rPr>
          <w:rFonts w:asciiTheme="majorBidi" w:hAnsiTheme="majorBidi" w:cstheme="majorBidi"/>
        </w:rPr>
        <w:t xml:space="preserve">Task2 </w:t>
      </w:r>
    </w:p>
    <w:p w14:paraId="6AB64888" w14:textId="77777777" w:rsidR="00FA374D" w:rsidRPr="00FA374D" w:rsidRDefault="00FA374D" w:rsidP="00FA374D">
      <w:pPr>
        <w:rPr>
          <w:rFonts w:asciiTheme="majorBidi" w:hAnsiTheme="majorBidi" w:cstheme="majorBidi"/>
        </w:rPr>
      </w:pPr>
      <w:r w:rsidRPr="00FA374D">
        <w:rPr>
          <w:rFonts w:asciiTheme="majorBidi" w:hAnsiTheme="majorBidi" w:cstheme="majorBidi"/>
        </w:rPr>
        <w:t>Total size of the memory operations: 10619</w:t>
      </w:r>
    </w:p>
    <w:p w14:paraId="3F6B6C5D" w14:textId="7BFCF95A" w:rsidR="000B2F4B" w:rsidRDefault="00FA374D" w:rsidP="00FA374D">
      <w:pPr>
        <w:rPr>
          <w:rFonts w:asciiTheme="majorBidi" w:hAnsiTheme="majorBidi" w:cstheme="majorBidi"/>
        </w:rPr>
      </w:pPr>
      <w:r w:rsidRPr="00FA374D">
        <w:rPr>
          <w:rFonts w:asciiTheme="majorBidi" w:hAnsiTheme="majorBidi" w:cstheme="majorBidi"/>
        </w:rPr>
        <w:t>The ratio of the read operations is: 0.571711</w:t>
      </w:r>
    </w:p>
    <w:p w14:paraId="32F6FB31" w14:textId="77777777" w:rsidR="00FA374D" w:rsidRDefault="00FA374D" w:rsidP="00FA374D">
      <w:pPr>
        <w:rPr>
          <w:rFonts w:asciiTheme="majorBidi" w:hAnsiTheme="majorBidi" w:cstheme="majorBidi"/>
        </w:rPr>
      </w:pPr>
    </w:p>
    <w:p w14:paraId="54E9C909" w14:textId="77777777" w:rsidR="00E345B1" w:rsidRPr="00E345B1" w:rsidRDefault="00E345B1" w:rsidP="00E345B1">
      <w:pPr>
        <w:rPr>
          <w:rFonts w:asciiTheme="majorBidi" w:hAnsiTheme="majorBidi" w:cstheme="majorBidi"/>
        </w:rPr>
      </w:pPr>
      <w:r w:rsidRPr="00E345B1">
        <w:rPr>
          <w:rFonts w:asciiTheme="majorBidi" w:hAnsiTheme="majorBidi" w:cstheme="majorBidi"/>
        </w:rPr>
        <w:t xml:space="preserve">Task3 </w:t>
      </w:r>
    </w:p>
    <w:p w14:paraId="1B9C9F81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AX 2211</w:t>
      </w:r>
    </w:p>
    <w:p w14:paraId="629FEBB5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BX 610</w:t>
      </w:r>
    </w:p>
    <w:p w14:paraId="2C226269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CX 655</w:t>
      </w:r>
    </w:p>
    <w:p w14:paraId="3E261FF3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DX 1044</w:t>
      </w:r>
    </w:p>
    <w:p w14:paraId="57A483E5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SI 654</w:t>
      </w:r>
    </w:p>
    <w:p w14:paraId="5D64C121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DI 915</w:t>
      </w:r>
    </w:p>
    <w:p w14:paraId="7D520020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SP 3450</w:t>
      </w:r>
    </w:p>
    <w:p w14:paraId="4DDBD677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BP 407</w:t>
      </w:r>
    </w:p>
    <w:p w14:paraId="05BF8367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8 115</w:t>
      </w:r>
    </w:p>
    <w:p w14:paraId="1F20B6AD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9 115</w:t>
      </w:r>
    </w:p>
    <w:p w14:paraId="450CBD6D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0 210</w:t>
      </w:r>
    </w:p>
    <w:p w14:paraId="14CBC961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1 58</w:t>
      </w:r>
    </w:p>
    <w:p w14:paraId="68F94C5A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2 324</w:t>
      </w:r>
    </w:p>
    <w:p w14:paraId="3EF308CA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3 251</w:t>
      </w:r>
    </w:p>
    <w:p w14:paraId="0CA4FD09" w14:textId="77777777" w:rsidR="004E6ECB" w:rsidRPr="004E6ECB" w:rsidRDefault="004E6ECB" w:rsidP="004E6ECB">
      <w:pPr>
        <w:rPr>
          <w:rFonts w:asciiTheme="majorBidi" w:hAnsiTheme="majorBidi" w:cstheme="majorBidi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4 202</w:t>
      </w:r>
    </w:p>
    <w:p w14:paraId="2F24B90D" w14:textId="2E88F2BB" w:rsidR="004E6ECB" w:rsidRDefault="004E6ECB" w:rsidP="004E6EC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E6ECB">
        <w:rPr>
          <w:rFonts w:asciiTheme="majorBidi" w:hAnsiTheme="majorBidi" w:cstheme="majorBidi"/>
        </w:rPr>
        <w:t xml:space="preserve">Frequency </w:t>
      </w:r>
      <w:proofErr w:type="gramStart"/>
      <w:r w:rsidRPr="004E6ECB">
        <w:rPr>
          <w:rFonts w:asciiTheme="majorBidi" w:hAnsiTheme="majorBidi" w:cstheme="majorBidi"/>
        </w:rPr>
        <w:t>Of</w:t>
      </w:r>
      <w:proofErr w:type="gramEnd"/>
      <w:r w:rsidRPr="004E6ECB">
        <w:rPr>
          <w:rFonts w:asciiTheme="majorBidi" w:hAnsiTheme="majorBidi" w:cstheme="majorBidi"/>
        </w:rPr>
        <w:t xml:space="preserve"> R15 195</w:t>
      </w:r>
      <w:r w:rsidRPr="004E6EC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6D4BD69" w14:textId="3A7337F1" w:rsidR="00836277" w:rsidRDefault="00836277" w:rsidP="004E6ECB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135E75F" w14:textId="46879FDF" w:rsidR="00836277" w:rsidRDefault="00836277" w:rsidP="004E6ECB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C0D0407" w14:textId="77777777" w:rsidR="007D35FC" w:rsidRDefault="007D35FC" w:rsidP="004E6ECB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D415A75" w14:textId="627B4C23" w:rsidR="000B2F4B" w:rsidRPr="00601709" w:rsidRDefault="000B2F4B" w:rsidP="004E6EC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01709">
        <w:rPr>
          <w:rFonts w:asciiTheme="majorBidi" w:hAnsiTheme="majorBidi" w:cstheme="majorBidi"/>
          <w:b/>
          <w:bCs/>
          <w:sz w:val="24"/>
          <w:szCs w:val="24"/>
        </w:rPr>
        <w:lastRenderedPageBreak/>
        <w:t>Iterative factorial results:</w:t>
      </w:r>
    </w:p>
    <w:p w14:paraId="37262F39" w14:textId="77777777" w:rsidR="009B6584" w:rsidRPr="00601709" w:rsidRDefault="009B6584" w:rsidP="00601709">
      <w:pPr>
        <w:rPr>
          <w:rFonts w:asciiTheme="majorBidi" w:hAnsiTheme="majorBidi" w:cstheme="majorBidi"/>
        </w:rPr>
      </w:pPr>
    </w:p>
    <w:p w14:paraId="7E196BBE" w14:textId="77777777" w:rsidR="0035404F" w:rsidRPr="0035404F" w:rsidRDefault="0035404F" w:rsidP="0035404F">
      <w:pPr>
        <w:rPr>
          <w:rFonts w:asciiTheme="majorBidi" w:hAnsiTheme="majorBidi" w:cstheme="majorBidi"/>
        </w:rPr>
      </w:pPr>
      <w:r w:rsidRPr="0035404F">
        <w:rPr>
          <w:rFonts w:asciiTheme="majorBidi" w:hAnsiTheme="majorBidi" w:cstheme="majorBidi"/>
        </w:rPr>
        <w:t xml:space="preserve">Task2 </w:t>
      </w:r>
    </w:p>
    <w:p w14:paraId="304762A4" w14:textId="77777777" w:rsidR="0035404F" w:rsidRPr="0035404F" w:rsidRDefault="0035404F" w:rsidP="0035404F">
      <w:pPr>
        <w:rPr>
          <w:rFonts w:asciiTheme="majorBidi" w:hAnsiTheme="majorBidi" w:cstheme="majorBidi"/>
        </w:rPr>
      </w:pPr>
      <w:r w:rsidRPr="0035404F">
        <w:rPr>
          <w:rFonts w:asciiTheme="majorBidi" w:hAnsiTheme="majorBidi" w:cstheme="majorBidi"/>
        </w:rPr>
        <w:t>Total size of the memory operations: 10619</w:t>
      </w:r>
    </w:p>
    <w:p w14:paraId="2C4EEBE9" w14:textId="3F82E2F5" w:rsidR="000B2F4B" w:rsidRDefault="0035404F" w:rsidP="0035404F">
      <w:pPr>
        <w:rPr>
          <w:rFonts w:asciiTheme="majorBidi" w:hAnsiTheme="majorBidi" w:cstheme="majorBidi"/>
        </w:rPr>
      </w:pPr>
      <w:r w:rsidRPr="0035404F">
        <w:rPr>
          <w:rFonts w:asciiTheme="majorBidi" w:hAnsiTheme="majorBidi" w:cstheme="majorBidi"/>
        </w:rPr>
        <w:t>The ratio of the read operations is: 0.571711</w:t>
      </w:r>
    </w:p>
    <w:p w14:paraId="1B49A4B4" w14:textId="77777777" w:rsidR="0035404F" w:rsidRDefault="0035404F" w:rsidP="0035404F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06CFF72" w14:textId="454F3FFF" w:rsidR="0057399B" w:rsidRPr="0057399B" w:rsidRDefault="0057399B" w:rsidP="00053C4A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>Task3</w:t>
      </w:r>
    </w:p>
    <w:p w14:paraId="1F81EFD9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AX 2211</w:t>
      </w:r>
    </w:p>
    <w:p w14:paraId="56DB1772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BX 612</w:t>
      </w:r>
    </w:p>
    <w:p w14:paraId="2E1F526C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CX 655</w:t>
      </w:r>
    </w:p>
    <w:p w14:paraId="02A9C331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DX 1044</w:t>
      </w:r>
    </w:p>
    <w:p w14:paraId="45B1ECFE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SI 654</w:t>
      </w:r>
    </w:p>
    <w:p w14:paraId="55DD9CF9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DI 915</w:t>
      </w:r>
    </w:p>
    <w:p w14:paraId="31DBDEFD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SP 3454</w:t>
      </w:r>
    </w:p>
    <w:p w14:paraId="5B066447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BP 408</w:t>
      </w:r>
    </w:p>
    <w:p w14:paraId="1F41E5DD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8 115</w:t>
      </w:r>
    </w:p>
    <w:p w14:paraId="3E1C229B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9 115</w:t>
      </w:r>
    </w:p>
    <w:p w14:paraId="58686D8C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0 210</w:t>
      </w:r>
    </w:p>
    <w:p w14:paraId="393F7A83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1 58</w:t>
      </w:r>
    </w:p>
    <w:p w14:paraId="534BC795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2 324</w:t>
      </w:r>
    </w:p>
    <w:p w14:paraId="1D3490B9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3 251</w:t>
      </w:r>
    </w:p>
    <w:p w14:paraId="04A0CAC6" w14:textId="77777777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4 202</w:t>
      </w:r>
    </w:p>
    <w:p w14:paraId="0C56E219" w14:textId="278FBEEF" w:rsidR="0057399B" w:rsidRPr="0057399B" w:rsidRDefault="0057399B" w:rsidP="0057399B">
      <w:pPr>
        <w:rPr>
          <w:rFonts w:asciiTheme="majorBidi" w:hAnsiTheme="majorBidi" w:cstheme="majorBidi"/>
          <w:sz w:val="24"/>
          <w:szCs w:val="24"/>
        </w:rPr>
      </w:pPr>
      <w:r w:rsidRPr="0057399B">
        <w:rPr>
          <w:rFonts w:asciiTheme="majorBidi" w:hAnsiTheme="majorBidi" w:cstheme="majorBidi"/>
          <w:sz w:val="24"/>
          <w:szCs w:val="24"/>
        </w:rPr>
        <w:t xml:space="preserve">Frequency </w:t>
      </w:r>
      <w:proofErr w:type="gramStart"/>
      <w:r w:rsidRPr="0057399B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57399B">
        <w:rPr>
          <w:rFonts w:asciiTheme="majorBidi" w:hAnsiTheme="majorBidi" w:cstheme="majorBidi"/>
          <w:sz w:val="24"/>
          <w:szCs w:val="24"/>
        </w:rPr>
        <w:t xml:space="preserve"> R15 195</w:t>
      </w:r>
    </w:p>
    <w:p w14:paraId="736090BA" w14:textId="48B7AF28" w:rsidR="000B2F4B" w:rsidRDefault="000B2F4B" w:rsidP="00053C4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9C77749" w14:textId="778B7DBA" w:rsidR="00603DBD" w:rsidRPr="00195F42" w:rsidRDefault="00195F42" w:rsidP="00053C4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Note: </w:t>
      </w:r>
      <w:r>
        <w:rPr>
          <w:rFonts w:asciiTheme="majorBidi" w:hAnsiTheme="majorBidi" w:cstheme="majorBidi"/>
          <w:sz w:val="24"/>
          <w:szCs w:val="24"/>
        </w:rPr>
        <w:t>In recursive and iterative factorial I got the same results for memory operations and the frequencies</w:t>
      </w:r>
      <w:r w:rsidR="002E5EBE">
        <w:rPr>
          <w:rFonts w:asciiTheme="majorBidi" w:hAnsiTheme="majorBidi" w:cstheme="majorBidi"/>
          <w:sz w:val="24"/>
          <w:szCs w:val="24"/>
        </w:rPr>
        <w:t xml:space="preserve"> using the provided factorial cod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3FFFDA5" w14:textId="77777777" w:rsidR="00E218B7" w:rsidRPr="000B2F4B" w:rsidRDefault="00E218B7" w:rsidP="00053C4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1EF81D3" w14:textId="77777777" w:rsidR="00455A0E" w:rsidRDefault="00455A0E" w:rsidP="00053C4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E76E573" w14:textId="77777777" w:rsidR="00455A0E" w:rsidRDefault="00455A0E" w:rsidP="00053C4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43FCAC1" w14:textId="77777777" w:rsidR="00455A0E" w:rsidRDefault="00455A0E" w:rsidP="00053C4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43764A9" w14:textId="524D22E0" w:rsidR="00FB7FF1" w:rsidRPr="009423AD" w:rsidRDefault="009423AD" w:rsidP="00053C4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423AD">
        <w:rPr>
          <w:rFonts w:asciiTheme="majorBidi" w:hAnsiTheme="majorBidi" w:cstheme="majorBidi"/>
          <w:b/>
          <w:bCs/>
          <w:sz w:val="28"/>
          <w:szCs w:val="28"/>
        </w:rPr>
        <w:t>Steps</w:t>
      </w:r>
    </w:p>
    <w:p w14:paraId="3827B5CE" w14:textId="5D3BE207" w:rsidR="00FB7FF1" w:rsidRPr="009423AD" w:rsidRDefault="00FB7FF1" w:rsidP="00FB7FF1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 xml:space="preserve">After downloading the PIN tool, we have to </w:t>
      </w:r>
      <w:r w:rsidR="00AA50E9" w:rsidRPr="009423AD">
        <w:rPr>
          <w:rFonts w:asciiTheme="majorBidi" w:hAnsiTheme="majorBidi" w:cstheme="majorBidi"/>
        </w:rPr>
        <w:t>apply</w:t>
      </w:r>
      <w:r w:rsidRPr="009423AD">
        <w:rPr>
          <w:rFonts w:asciiTheme="majorBidi" w:hAnsiTheme="majorBidi" w:cstheme="majorBidi"/>
        </w:rPr>
        <w:t xml:space="preserve"> the following command in order to provide Ubuntu with the path of the PIN tool.</w:t>
      </w:r>
    </w:p>
    <w:p w14:paraId="3099F373" w14:textId="18A2703F" w:rsidR="005D2E29" w:rsidRPr="009423AD" w:rsidRDefault="005D2E29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>set INTEL_JIT_PROFILER /home/mohammad/Downloads/pin-3.17-98314-g0c048d619-gcc-linux/intel64/lib/libpinjitprofiling.so</w:t>
      </w:r>
    </w:p>
    <w:p w14:paraId="677A8FA1" w14:textId="6B2378E8" w:rsidR="00B10A62" w:rsidRPr="009423AD" w:rsidRDefault="00B10A62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>We change our directory to the tools file inside the PIN tool.</w:t>
      </w:r>
    </w:p>
    <w:p w14:paraId="2AB8D676" w14:textId="79152F46" w:rsidR="00D973A4" w:rsidRPr="009423AD" w:rsidRDefault="00B10A62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>Cd /Downloads/pin-3.17-98314-g0c048d619-gcc-linux/source/tools/ManualExamples$</w:t>
      </w:r>
    </w:p>
    <w:p w14:paraId="3CC3768F" w14:textId="0EAD7645" w:rsidR="00E47CAE" w:rsidRPr="009423AD" w:rsidRDefault="00E47CAE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 xml:space="preserve">Inside the </w:t>
      </w:r>
      <w:proofErr w:type="spellStart"/>
      <w:r w:rsidRPr="009423AD">
        <w:rPr>
          <w:rFonts w:asciiTheme="majorBidi" w:hAnsiTheme="majorBidi" w:cstheme="majorBidi"/>
        </w:rPr>
        <w:t>ManualExample</w:t>
      </w:r>
      <w:proofErr w:type="spellEnd"/>
      <w:r w:rsidRPr="009423AD">
        <w:rPr>
          <w:rFonts w:asciiTheme="majorBidi" w:hAnsiTheme="majorBidi" w:cstheme="majorBidi"/>
        </w:rPr>
        <w:t>,</w:t>
      </w:r>
      <w:r w:rsidR="00AA50E9" w:rsidRPr="009423AD">
        <w:rPr>
          <w:rFonts w:asciiTheme="majorBidi" w:hAnsiTheme="majorBidi" w:cstheme="majorBidi"/>
        </w:rPr>
        <w:t xml:space="preserve"> we put in our </w:t>
      </w:r>
      <w:proofErr w:type="spellStart"/>
      <w:r w:rsidR="00AA50E9" w:rsidRPr="009423AD">
        <w:rPr>
          <w:rFonts w:asciiTheme="majorBidi" w:hAnsiTheme="majorBidi" w:cstheme="majorBidi"/>
        </w:rPr>
        <w:t>c++</w:t>
      </w:r>
      <w:proofErr w:type="spellEnd"/>
      <w:r w:rsidR="00AA50E9" w:rsidRPr="009423AD">
        <w:rPr>
          <w:rFonts w:asciiTheme="majorBidi" w:hAnsiTheme="majorBidi" w:cstheme="majorBidi"/>
        </w:rPr>
        <w:t xml:space="preserve"> code (sy.cpp) then,</w:t>
      </w:r>
      <w:r w:rsidRPr="009423AD">
        <w:rPr>
          <w:rFonts w:asciiTheme="majorBidi" w:hAnsiTheme="majorBidi" w:cstheme="majorBidi"/>
        </w:rPr>
        <w:t xml:space="preserve"> we create a folder obj-intel64 and put the factorial code inside i</w:t>
      </w:r>
      <w:r w:rsidR="00AA50E9" w:rsidRPr="009423AD">
        <w:rPr>
          <w:rFonts w:asciiTheme="majorBidi" w:hAnsiTheme="majorBidi" w:cstheme="majorBidi"/>
        </w:rPr>
        <w:t>t</w:t>
      </w:r>
      <w:r w:rsidRPr="009423AD">
        <w:rPr>
          <w:rFonts w:asciiTheme="majorBidi" w:hAnsiTheme="majorBidi" w:cstheme="majorBidi"/>
        </w:rPr>
        <w:t>. Then, we run the c code using</w:t>
      </w:r>
      <w:r w:rsidR="00D520B3" w:rsidRPr="009423AD">
        <w:rPr>
          <w:rFonts w:asciiTheme="majorBidi" w:hAnsiTheme="majorBidi" w:cstheme="majorBidi"/>
        </w:rPr>
        <w:t xml:space="preserve"> (</w:t>
      </w:r>
      <w:proofErr w:type="spellStart"/>
      <w:r w:rsidRPr="009423AD">
        <w:rPr>
          <w:rFonts w:asciiTheme="majorBidi" w:hAnsiTheme="majorBidi" w:cstheme="majorBidi"/>
        </w:rPr>
        <w:t>gcc</w:t>
      </w:r>
      <w:proofErr w:type="spellEnd"/>
      <w:r w:rsidRPr="009423AD">
        <w:rPr>
          <w:rFonts w:asciiTheme="majorBidi" w:hAnsiTheme="majorBidi" w:cstheme="majorBidi"/>
        </w:rPr>
        <w:t xml:space="preserve"> </w:t>
      </w:r>
      <w:proofErr w:type="spellStart"/>
      <w:r w:rsidRPr="009423AD">
        <w:rPr>
          <w:rFonts w:asciiTheme="majorBidi" w:hAnsiTheme="majorBidi" w:cstheme="majorBidi"/>
        </w:rPr>
        <w:t>RecFact.c</w:t>
      </w:r>
      <w:proofErr w:type="spellEnd"/>
      <w:r w:rsidR="00D520B3" w:rsidRPr="009423AD">
        <w:rPr>
          <w:rFonts w:asciiTheme="majorBidi" w:hAnsiTheme="majorBidi" w:cstheme="majorBidi"/>
        </w:rPr>
        <w:t>) then we execute the code using (./</w:t>
      </w:r>
      <w:proofErr w:type="spellStart"/>
      <w:r w:rsidR="00D520B3" w:rsidRPr="009423AD">
        <w:rPr>
          <w:rFonts w:asciiTheme="majorBidi" w:hAnsiTheme="majorBidi" w:cstheme="majorBidi"/>
        </w:rPr>
        <w:t>a.out</w:t>
      </w:r>
      <w:proofErr w:type="spellEnd"/>
      <w:r w:rsidR="00D520B3" w:rsidRPr="009423AD">
        <w:rPr>
          <w:rFonts w:asciiTheme="majorBidi" w:hAnsiTheme="majorBidi" w:cstheme="majorBidi"/>
        </w:rPr>
        <w:t xml:space="preserve">). We put </w:t>
      </w:r>
      <w:r w:rsidR="00AA50E9" w:rsidRPr="009423AD">
        <w:rPr>
          <w:rFonts w:asciiTheme="majorBidi" w:hAnsiTheme="majorBidi" w:cstheme="majorBidi"/>
        </w:rPr>
        <w:t>in</w:t>
      </w:r>
      <w:r w:rsidR="00D520B3" w:rsidRPr="009423AD">
        <w:rPr>
          <w:rFonts w:asciiTheme="majorBidi" w:hAnsiTheme="majorBidi" w:cstheme="majorBidi"/>
        </w:rPr>
        <w:t xml:space="preserve"> a number and we get a new file (</w:t>
      </w:r>
      <w:proofErr w:type="spellStart"/>
      <w:r w:rsidR="00D520B3" w:rsidRPr="009423AD">
        <w:rPr>
          <w:rFonts w:asciiTheme="majorBidi" w:hAnsiTheme="majorBidi" w:cstheme="majorBidi"/>
        </w:rPr>
        <w:t>a.out</w:t>
      </w:r>
      <w:proofErr w:type="spellEnd"/>
      <w:r w:rsidR="00D520B3" w:rsidRPr="009423AD">
        <w:rPr>
          <w:rFonts w:asciiTheme="majorBidi" w:hAnsiTheme="majorBidi" w:cstheme="majorBidi"/>
        </w:rPr>
        <w:t>).</w:t>
      </w:r>
      <w:r w:rsidR="00F36174">
        <w:rPr>
          <w:rFonts w:asciiTheme="majorBidi" w:hAnsiTheme="majorBidi" w:cstheme="majorBidi"/>
        </w:rPr>
        <w:t xml:space="preserve"> We move the file from obj-intel64 to the </w:t>
      </w:r>
      <w:proofErr w:type="spellStart"/>
      <w:r w:rsidR="00F36174">
        <w:rPr>
          <w:rFonts w:asciiTheme="majorBidi" w:hAnsiTheme="majorBidi" w:cstheme="majorBidi"/>
        </w:rPr>
        <w:t>ManualExample</w:t>
      </w:r>
      <w:proofErr w:type="spellEnd"/>
      <w:r w:rsidR="00F36174">
        <w:rPr>
          <w:rFonts w:asciiTheme="majorBidi" w:hAnsiTheme="majorBidi" w:cstheme="majorBidi"/>
        </w:rPr>
        <w:t xml:space="preserve"> file.</w:t>
      </w:r>
      <w:r w:rsidR="00D520B3" w:rsidRPr="009423AD">
        <w:rPr>
          <w:rFonts w:asciiTheme="majorBidi" w:hAnsiTheme="majorBidi" w:cstheme="majorBidi"/>
        </w:rPr>
        <w:t xml:space="preserve"> </w:t>
      </w:r>
      <w:r w:rsidR="000F16BD" w:rsidRPr="009423AD">
        <w:rPr>
          <w:rFonts w:asciiTheme="majorBidi" w:hAnsiTheme="majorBidi" w:cstheme="majorBidi"/>
        </w:rPr>
        <w:t>After that, we will use the following command to execute our C++ code in order to count the instructions.</w:t>
      </w:r>
      <w:r w:rsidR="009553D8" w:rsidRPr="009423AD">
        <w:rPr>
          <w:rFonts w:asciiTheme="majorBidi" w:hAnsiTheme="majorBidi" w:cstheme="majorBidi"/>
        </w:rPr>
        <w:t xml:space="preserve"> (make </w:t>
      </w:r>
      <w:proofErr w:type="spellStart"/>
      <w:r w:rsidR="009553D8" w:rsidRPr="009423AD">
        <w:rPr>
          <w:rFonts w:asciiTheme="majorBidi" w:hAnsiTheme="majorBidi" w:cstheme="majorBidi"/>
        </w:rPr>
        <w:t>sy.test</w:t>
      </w:r>
      <w:proofErr w:type="spellEnd"/>
      <w:r w:rsidR="009553D8" w:rsidRPr="009423AD">
        <w:rPr>
          <w:rFonts w:asciiTheme="majorBidi" w:hAnsiTheme="majorBidi" w:cstheme="majorBidi"/>
        </w:rPr>
        <w:t>).</w:t>
      </w:r>
    </w:p>
    <w:p w14:paraId="4CB7CD1A" w14:textId="512CEA19" w:rsidR="009553D8" w:rsidRPr="009423AD" w:rsidRDefault="009553D8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 xml:space="preserve">Moreover, we will then execute our instruction </w:t>
      </w:r>
      <w:proofErr w:type="spellStart"/>
      <w:r w:rsidRPr="009423AD">
        <w:rPr>
          <w:rFonts w:asciiTheme="majorBidi" w:hAnsiTheme="majorBidi" w:cstheme="majorBidi"/>
        </w:rPr>
        <w:t>c++</w:t>
      </w:r>
      <w:proofErr w:type="spellEnd"/>
      <w:r w:rsidRPr="009423AD">
        <w:rPr>
          <w:rFonts w:asciiTheme="majorBidi" w:hAnsiTheme="majorBidi" w:cstheme="majorBidi"/>
        </w:rPr>
        <w:t xml:space="preserve"> code on the </w:t>
      </w:r>
      <w:proofErr w:type="spellStart"/>
      <w:r w:rsidRPr="009423AD">
        <w:rPr>
          <w:rFonts w:asciiTheme="majorBidi" w:hAnsiTheme="majorBidi" w:cstheme="majorBidi"/>
        </w:rPr>
        <w:t>a.out</w:t>
      </w:r>
      <w:proofErr w:type="spellEnd"/>
      <w:r w:rsidRPr="009423AD">
        <w:rPr>
          <w:rFonts w:asciiTheme="majorBidi" w:hAnsiTheme="majorBidi" w:cstheme="majorBidi"/>
        </w:rPr>
        <w:t xml:space="preserve"> file that we got from the factorial</w:t>
      </w:r>
      <w:r w:rsidR="008306D4" w:rsidRPr="009423AD">
        <w:rPr>
          <w:rFonts w:asciiTheme="majorBidi" w:hAnsiTheme="majorBidi" w:cstheme="majorBidi"/>
        </w:rPr>
        <w:t xml:space="preserve"> using the command: </w:t>
      </w:r>
      <w:proofErr w:type="gramStart"/>
      <w:r w:rsidR="008306D4" w:rsidRPr="009423AD">
        <w:rPr>
          <w:rFonts w:asciiTheme="majorBidi" w:hAnsiTheme="majorBidi" w:cstheme="majorBidi"/>
        </w:rPr>
        <w:t>(..</w:t>
      </w:r>
      <w:proofErr w:type="gramEnd"/>
      <w:r w:rsidR="008306D4" w:rsidRPr="009423AD">
        <w:rPr>
          <w:rFonts w:asciiTheme="majorBidi" w:hAnsiTheme="majorBidi" w:cstheme="majorBidi"/>
        </w:rPr>
        <w:t>/../../pin -t obj-intel64/sy.so -- ./</w:t>
      </w:r>
      <w:proofErr w:type="spellStart"/>
      <w:r w:rsidR="008306D4" w:rsidRPr="009423AD">
        <w:rPr>
          <w:rFonts w:asciiTheme="majorBidi" w:hAnsiTheme="majorBidi" w:cstheme="majorBidi"/>
        </w:rPr>
        <w:t>a.out</w:t>
      </w:r>
      <w:proofErr w:type="spellEnd"/>
      <w:r w:rsidR="008306D4" w:rsidRPr="009423AD">
        <w:rPr>
          <w:rFonts w:asciiTheme="majorBidi" w:hAnsiTheme="majorBidi" w:cstheme="majorBidi"/>
        </w:rPr>
        <w:t>)</w:t>
      </w:r>
    </w:p>
    <w:p w14:paraId="4DBFFF3C" w14:textId="2CC3B23D" w:rsidR="009553D8" w:rsidRPr="009423AD" w:rsidRDefault="008306D4" w:rsidP="005D2E29">
      <w:pPr>
        <w:rPr>
          <w:rFonts w:asciiTheme="majorBidi" w:hAnsiTheme="majorBidi" w:cstheme="majorBidi"/>
        </w:rPr>
      </w:pPr>
      <w:r w:rsidRPr="009423AD">
        <w:rPr>
          <w:rFonts w:asciiTheme="majorBidi" w:hAnsiTheme="majorBidi" w:cstheme="majorBidi"/>
        </w:rPr>
        <w:t xml:space="preserve">Using this command will perform the count of the instructions and then it will give us a file that has the results of our calculations called </w:t>
      </w:r>
      <w:proofErr w:type="spellStart"/>
      <w:r w:rsidRPr="009423AD">
        <w:rPr>
          <w:rFonts w:asciiTheme="majorBidi" w:hAnsiTheme="majorBidi" w:cstheme="majorBidi"/>
        </w:rPr>
        <w:t>results.out</w:t>
      </w:r>
      <w:proofErr w:type="spellEnd"/>
      <w:r w:rsidR="0041270C" w:rsidRPr="009423AD">
        <w:rPr>
          <w:rFonts w:asciiTheme="majorBidi" w:hAnsiTheme="majorBidi" w:cstheme="majorBidi"/>
        </w:rPr>
        <w:t>.</w:t>
      </w:r>
    </w:p>
    <w:p w14:paraId="6843827B" w14:textId="05B0DA1F" w:rsidR="008306D4" w:rsidRPr="009423AD" w:rsidRDefault="001D7C51" w:rsidP="001D7C51">
      <w:pPr>
        <w:jc w:val="center"/>
        <w:rPr>
          <w:rFonts w:asciiTheme="majorBidi" w:hAnsiTheme="majorBidi" w:cstheme="majorBidi"/>
        </w:rPr>
      </w:pPr>
      <w:r w:rsidRPr="001D7C51">
        <w:rPr>
          <w:rFonts w:asciiTheme="majorBidi" w:hAnsiTheme="majorBidi" w:cstheme="majorBidi"/>
          <w:noProof/>
        </w:rPr>
        <w:drawing>
          <wp:inline distT="0" distB="0" distL="0" distR="0" wp14:anchorId="6CAC9646" wp14:editId="49097C0A">
            <wp:extent cx="5059680" cy="381382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0528" cy="382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82E9E" w14:textId="7DD48BEB" w:rsidR="009423AD" w:rsidRPr="0034524B" w:rsidRDefault="0034524B" w:rsidP="0034524B">
      <w:pPr>
        <w:jc w:val="center"/>
        <w:rPr>
          <w:rFonts w:asciiTheme="majorBidi" w:hAnsiTheme="majorBidi" w:cstheme="majorBidi"/>
          <w:b/>
          <w:bCs/>
        </w:rPr>
      </w:pPr>
      <w:r w:rsidRPr="0034524B">
        <w:rPr>
          <w:rFonts w:asciiTheme="majorBidi" w:hAnsiTheme="majorBidi" w:cstheme="majorBidi"/>
          <w:b/>
          <w:bCs/>
        </w:rPr>
        <w:t xml:space="preserve">Preview of the </w:t>
      </w:r>
      <w:proofErr w:type="spellStart"/>
      <w:r w:rsidRPr="0034524B">
        <w:rPr>
          <w:rFonts w:asciiTheme="majorBidi" w:hAnsiTheme="majorBidi" w:cstheme="majorBidi"/>
          <w:b/>
          <w:bCs/>
        </w:rPr>
        <w:t>results.out</w:t>
      </w:r>
      <w:proofErr w:type="spellEnd"/>
      <w:r w:rsidRPr="0034524B">
        <w:rPr>
          <w:rFonts w:asciiTheme="majorBidi" w:hAnsiTheme="majorBidi" w:cstheme="majorBidi"/>
          <w:b/>
          <w:bCs/>
        </w:rPr>
        <w:t xml:space="preserve"> file.</w:t>
      </w:r>
    </w:p>
    <w:p w14:paraId="14680466" w14:textId="77777777" w:rsidR="00603DBD" w:rsidRPr="009423AD" w:rsidRDefault="00603DBD" w:rsidP="005D2E29">
      <w:pPr>
        <w:rPr>
          <w:rFonts w:asciiTheme="majorBidi" w:hAnsiTheme="majorBidi" w:cstheme="majorBidi"/>
        </w:rPr>
      </w:pPr>
    </w:p>
    <w:p w14:paraId="3F3DFD21" w14:textId="5D232B38" w:rsidR="00AA50E9" w:rsidRPr="009423AD" w:rsidRDefault="00304036" w:rsidP="0030403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423AD">
        <w:rPr>
          <w:rFonts w:asciiTheme="majorBidi" w:hAnsiTheme="majorBidi" w:cstheme="majorBidi"/>
          <w:b/>
          <w:bCs/>
          <w:sz w:val="24"/>
          <w:szCs w:val="24"/>
        </w:rPr>
        <w:t>First task</w:t>
      </w:r>
    </w:p>
    <w:p w14:paraId="572E52F8" w14:textId="724FAB22" w:rsidR="00AA50E9" w:rsidRDefault="00455A0E" w:rsidP="00AA50E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t done.</w:t>
      </w:r>
    </w:p>
    <w:p w14:paraId="75651DED" w14:textId="77777777" w:rsidR="00455A0E" w:rsidRPr="009423AD" w:rsidRDefault="00455A0E" w:rsidP="00AA50E9">
      <w:pPr>
        <w:rPr>
          <w:rFonts w:asciiTheme="majorBidi" w:hAnsiTheme="majorBidi" w:cstheme="majorBidi"/>
        </w:rPr>
      </w:pPr>
    </w:p>
    <w:p w14:paraId="3EE98226" w14:textId="4FA06E42" w:rsidR="00AA50E9" w:rsidRPr="009423AD" w:rsidRDefault="00D35806" w:rsidP="00D35806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9423AD">
        <w:rPr>
          <w:rFonts w:asciiTheme="majorBidi" w:hAnsiTheme="majorBidi" w:cstheme="majorBidi"/>
          <w:b/>
          <w:bCs/>
          <w:sz w:val="24"/>
          <w:szCs w:val="24"/>
        </w:rPr>
        <w:t>Second task</w:t>
      </w:r>
    </w:p>
    <w:p w14:paraId="07CDB9CB" w14:textId="7E7B56CC" w:rsidR="00734A71" w:rsidRPr="009423AD" w:rsidRDefault="00AC72B2" w:rsidP="00CD4550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e start by </w:t>
      </w:r>
      <w:r w:rsidR="0052541D">
        <w:rPr>
          <w:rFonts w:asciiTheme="majorBidi" w:hAnsiTheme="majorBidi" w:cstheme="majorBidi"/>
        </w:rPr>
        <w:t>initializing</w:t>
      </w:r>
      <w:r>
        <w:rPr>
          <w:rFonts w:asciiTheme="majorBidi" w:hAnsiTheme="majorBidi" w:cstheme="majorBidi"/>
        </w:rPr>
        <w:t xml:space="preserve"> new variables that will store the values of the memory operations and the read operations.</w:t>
      </w:r>
    </w:p>
    <w:p w14:paraId="71BE5805" w14:textId="77777777" w:rsidR="00AC72B2" w:rsidRPr="00AC72B2" w:rsidRDefault="00AC72B2" w:rsidP="00AC72B2">
      <w:pPr>
        <w:rPr>
          <w:rFonts w:asciiTheme="majorBidi" w:hAnsiTheme="majorBidi" w:cstheme="majorBidi"/>
        </w:rPr>
      </w:pPr>
      <w:r w:rsidRPr="00AC72B2">
        <w:rPr>
          <w:rFonts w:asciiTheme="majorBidi" w:hAnsiTheme="majorBidi" w:cstheme="majorBidi"/>
        </w:rPr>
        <w:t xml:space="preserve">static UINT32 </w:t>
      </w:r>
      <w:proofErr w:type="spellStart"/>
      <w:r w:rsidRPr="00AC72B2">
        <w:rPr>
          <w:rFonts w:asciiTheme="majorBidi" w:hAnsiTheme="majorBidi" w:cstheme="majorBidi"/>
        </w:rPr>
        <w:t>CountmemOP</w:t>
      </w:r>
      <w:proofErr w:type="spellEnd"/>
      <w:r w:rsidRPr="00AC72B2">
        <w:rPr>
          <w:rFonts w:asciiTheme="majorBidi" w:hAnsiTheme="majorBidi" w:cstheme="majorBidi"/>
        </w:rPr>
        <w:t xml:space="preserve"> = 0;</w:t>
      </w:r>
    </w:p>
    <w:p w14:paraId="762BA341" w14:textId="7636D226" w:rsidR="005D10B9" w:rsidRDefault="00AC72B2" w:rsidP="00AC72B2">
      <w:pPr>
        <w:rPr>
          <w:rFonts w:asciiTheme="majorBidi" w:hAnsiTheme="majorBidi" w:cstheme="majorBidi"/>
        </w:rPr>
      </w:pPr>
      <w:r w:rsidRPr="00AC72B2">
        <w:rPr>
          <w:rFonts w:asciiTheme="majorBidi" w:hAnsiTheme="majorBidi" w:cstheme="majorBidi"/>
        </w:rPr>
        <w:t xml:space="preserve">static UINT32 </w:t>
      </w:r>
      <w:proofErr w:type="spellStart"/>
      <w:r w:rsidRPr="00AC72B2">
        <w:rPr>
          <w:rFonts w:asciiTheme="majorBidi" w:hAnsiTheme="majorBidi" w:cstheme="majorBidi"/>
        </w:rPr>
        <w:t>CountReadOp</w:t>
      </w:r>
      <w:proofErr w:type="spellEnd"/>
      <w:r w:rsidRPr="00AC72B2">
        <w:rPr>
          <w:rFonts w:asciiTheme="majorBidi" w:hAnsiTheme="majorBidi" w:cstheme="majorBidi"/>
        </w:rPr>
        <w:t xml:space="preserve"> = 0;</w:t>
      </w:r>
    </w:p>
    <w:p w14:paraId="30290320" w14:textId="77777777" w:rsidR="00AC72B2" w:rsidRPr="009423AD" w:rsidRDefault="00AC72B2" w:rsidP="00AC72B2">
      <w:pPr>
        <w:rPr>
          <w:rFonts w:asciiTheme="majorBidi" w:hAnsiTheme="majorBidi" w:cstheme="majorBidi"/>
        </w:rPr>
      </w:pPr>
    </w:p>
    <w:p w14:paraId="379A2C20" w14:textId="5CF309ED" w:rsidR="00DF714F" w:rsidRPr="009423AD" w:rsidRDefault="00643DF7" w:rsidP="00CD4550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sing the method provided in the PIN manual, w</w:t>
      </w:r>
      <w:r w:rsidR="00403FB8">
        <w:rPr>
          <w:rFonts w:asciiTheme="majorBidi" w:hAnsiTheme="majorBidi" w:cstheme="majorBidi"/>
        </w:rPr>
        <w:t>e create</w:t>
      </w:r>
      <w:r>
        <w:rPr>
          <w:rFonts w:asciiTheme="majorBidi" w:hAnsiTheme="majorBidi" w:cstheme="majorBidi"/>
        </w:rPr>
        <w:t>d</w:t>
      </w:r>
      <w:r w:rsidR="00403FB8">
        <w:rPr>
          <w:rFonts w:asciiTheme="majorBidi" w:hAnsiTheme="majorBidi" w:cstheme="majorBidi"/>
        </w:rPr>
        <w:t xml:space="preserve"> a for loop that will look for the memory operations and add them to our variables </w:t>
      </w:r>
      <w:proofErr w:type="spellStart"/>
      <w:r w:rsidR="00403FB8" w:rsidRPr="00AC72B2">
        <w:rPr>
          <w:rFonts w:asciiTheme="majorBidi" w:hAnsiTheme="majorBidi" w:cstheme="majorBidi"/>
          <w:sz w:val="20"/>
          <w:szCs w:val="20"/>
        </w:rPr>
        <w:t>CountmemOP</w:t>
      </w:r>
      <w:proofErr w:type="spellEnd"/>
      <w:r w:rsidR="00403FB8">
        <w:rPr>
          <w:rFonts w:asciiTheme="majorBidi" w:hAnsiTheme="majorBidi" w:cstheme="majorBidi"/>
          <w:sz w:val="20"/>
          <w:szCs w:val="20"/>
        </w:rPr>
        <w:t xml:space="preserve"> and </w:t>
      </w:r>
      <w:proofErr w:type="spellStart"/>
      <w:r w:rsidR="00403FB8">
        <w:rPr>
          <w:rFonts w:asciiTheme="majorBidi" w:hAnsiTheme="majorBidi" w:cstheme="majorBidi"/>
          <w:sz w:val="20"/>
          <w:szCs w:val="20"/>
        </w:rPr>
        <w:t>CountReadOp</w:t>
      </w:r>
      <w:proofErr w:type="spellEnd"/>
      <w:r w:rsidR="00403FB8">
        <w:rPr>
          <w:rFonts w:asciiTheme="majorBidi" w:hAnsiTheme="majorBidi" w:cstheme="majorBidi"/>
          <w:sz w:val="20"/>
          <w:szCs w:val="20"/>
        </w:rPr>
        <w:t>.</w:t>
      </w:r>
    </w:p>
    <w:p w14:paraId="18601B9E" w14:textId="77777777" w:rsidR="00AC72B2" w:rsidRPr="00AC72B2" w:rsidRDefault="00AC72B2" w:rsidP="00AC72B2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UINT32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erands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INS_MemoryOperandCount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(ins);</w:t>
      </w:r>
    </w:p>
    <w:p w14:paraId="3A10374B" w14:textId="77777777" w:rsidR="00AC72B2" w:rsidRPr="00AC72B2" w:rsidRDefault="00AC72B2" w:rsidP="00AC72B2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// Iterate over each memory operand of the instruction.</w:t>
      </w:r>
    </w:p>
    <w:p w14:paraId="1D3D76ED" w14:textId="03784D9E" w:rsidR="00AC72B2" w:rsidRPr="00AC72B2" w:rsidRDefault="00AC72B2" w:rsidP="0042231D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for (UINT32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 xml:space="preserve"> = 0;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 xml:space="preserve"> &lt;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erands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 xml:space="preserve">;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+</w:t>
      </w:r>
      <w:proofErr w:type="gramStart"/>
      <w:r w:rsidRPr="00AC72B2">
        <w:rPr>
          <w:rFonts w:asciiTheme="majorBidi" w:hAnsiTheme="majorBidi" w:cstheme="majorBidi"/>
          <w:sz w:val="20"/>
          <w:szCs w:val="20"/>
        </w:rPr>
        <w:t>+){</w:t>
      </w:r>
      <w:proofErr w:type="gramEnd"/>
    </w:p>
    <w:p w14:paraId="5A082F0C" w14:textId="77777777" w:rsidR="00AC72B2" w:rsidRPr="00AC72B2" w:rsidRDefault="00AC72B2" w:rsidP="00AC72B2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   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Countmem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++;</w:t>
      </w:r>
    </w:p>
    <w:p w14:paraId="76B40469" w14:textId="0D6F032F" w:rsidR="00AC72B2" w:rsidRPr="00AC72B2" w:rsidRDefault="00AC72B2" w:rsidP="0042231D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    if (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INS_</w:t>
      </w:r>
      <w:proofErr w:type="gramStart"/>
      <w:r w:rsidRPr="00AC72B2">
        <w:rPr>
          <w:rFonts w:asciiTheme="majorBidi" w:hAnsiTheme="majorBidi" w:cstheme="majorBidi"/>
          <w:sz w:val="20"/>
          <w:szCs w:val="20"/>
        </w:rPr>
        <w:t>MemoryOperandIsRead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(</w:t>
      </w:r>
      <w:proofErr w:type="gramEnd"/>
      <w:r w:rsidRPr="00AC72B2">
        <w:rPr>
          <w:rFonts w:asciiTheme="majorBidi" w:hAnsiTheme="majorBidi" w:cstheme="majorBidi"/>
          <w:sz w:val="20"/>
          <w:szCs w:val="20"/>
        </w:rPr>
        <w:t xml:space="preserve">ins,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mem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)){</w:t>
      </w:r>
    </w:p>
    <w:p w14:paraId="731A1A2A" w14:textId="77777777" w:rsidR="00AC72B2" w:rsidRPr="00AC72B2" w:rsidRDefault="00AC72B2" w:rsidP="00AC72B2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        </w:t>
      </w:r>
      <w:proofErr w:type="spellStart"/>
      <w:r w:rsidRPr="00AC72B2">
        <w:rPr>
          <w:rFonts w:asciiTheme="majorBidi" w:hAnsiTheme="majorBidi" w:cstheme="majorBidi"/>
          <w:sz w:val="20"/>
          <w:szCs w:val="20"/>
        </w:rPr>
        <w:t>CountReadOp</w:t>
      </w:r>
      <w:proofErr w:type="spellEnd"/>
      <w:r w:rsidRPr="00AC72B2">
        <w:rPr>
          <w:rFonts w:asciiTheme="majorBidi" w:hAnsiTheme="majorBidi" w:cstheme="majorBidi"/>
          <w:sz w:val="20"/>
          <w:szCs w:val="20"/>
        </w:rPr>
        <w:t>++;</w:t>
      </w:r>
    </w:p>
    <w:p w14:paraId="5915A810" w14:textId="76D9E595" w:rsidR="00AC72B2" w:rsidRPr="00AC72B2" w:rsidRDefault="00AC72B2" w:rsidP="0042231D">
      <w:pPr>
        <w:rPr>
          <w:rFonts w:asciiTheme="majorBidi" w:hAnsiTheme="majorBidi" w:cstheme="majorBidi"/>
          <w:sz w:val="20"/>
          <w:szCs w:val="20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    }</w:t>
      </w:r>
    </w:p>
    <w:p w14:paraId="3EEC5046" w14:textId="2EDD4315" w:rsidR="001C43D4" w:rsidRPr="009423AD" w:rsidRDefault="00AC72B2" w:rsidP="00AC72B2">
      <w:pPr>
        <w:rPr>
          <w:rFonts w:asciiTheme="majorBidi" w:hAnsiTheme="majorBidi" w:cstheme="majorBidi"/>
        </w:rPr>
      </w:pPr>
      <w:r w:rsidRPr="00AC72B2">
        <w:rPr>
          <w:rFonts w:asciiTheme="majorBidi" w:hAnsiTheme="majorBidi" w:cstheme="majorBidi"/>
          <w:sz w:val="20"/>
          <w:szCs w:val="20"/>
        </w:rPr>
        <w:t xml:space="preserve">    }</w:t>
      </w:r>
    </w:p>
    <w:p w14:paraId="77A958A6" w14:textId="4A044F58" w:rsidR="001C43D4" w:rsidRPr="009423AD" w:rsidRDefault="004A634E" w:rsidP="00CD4550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nally, we print out the results that we got for the memory operations and the read operations.</w:t>
      </w:r>
    </w:p>
    <w:p w14:paraId="1B0B8F2A" w14:textId="77777777" w:rsidR="00AB562B" w:rsidRPr="00AB562B" w:rsidRDefault="00AB562B" w:rsidP="00AB562B">
      <w:pPr>
        <w:rPr>
          <w:rFonts w:asciiTheme="majorBidi" w:hAnsiTheme="majorBidi" w:cstheme="majorBidi"/>
        </w:rPr>
      </w:pPr>
      <w:r w:rsidRPr="00AB562B">
        <w:rPr>
          <w:rFonts w:asciiTheme="majorBidi" w:hAnsiTheme="majorBidi" w:cstheme="majorBidi"/>
        </w:rPr>
        <w:t xml:space="preserve">    </w:t>
      </w:r>
      <w:proofErr w:type="spellStart"/>
      <w:r w:rsidRPr="00AB562B">
        <w:rPr>
          <w:rFonts w:asciiTheme="majorBidi" w:hAnsiTheme="majorBidi" w:cstheme="majorBidi"/>
        </w:rPr>
        <w:t>OutFile</w:t>
      </w:r>
      <w:proofErr w:type="spellEnd"/>
      <w:r w:rsidRPr="00AB562B">
        <w:rPr>
          <w:rFonts w:asciiTheme="majorBidi" w:hAnsiTheme="majorBidi" w:cstheme="majorBidi"/>
        </w:rPr>
        <w:t xml:space="preserve"> &lt;&lt; "Task2 " &lt;&lt; </w:t>
      </w:r>
      <w:proofErr w:type="spellStart"/>
      <w:r w:rsidRPr="00AB562B">
        <w:rPr>
          <w:rFonts w:asciiTheme="majorBidi" w:hAnsiTheme="majorBidi" w:cstheme="majorBidi"/>
        </w:rPr>
        <w:t>endl</w:t>
      </w:r>
      <w:proofErr w:type="spellEnd"/>
      <w:r w:rsidRPr="00AB562B">
        <w:rPr>
          <w:rFonts w:asciiTheme="majorBidi" w:hAnsiTheme="majorBidi" w:cstheme="majorBidi"/>
        </w:rPr>
        <w:t>;</w:t>
      </w:r>
    </w:p>
    <w:p w14:paraId="25801028" w14:textId="77777777" w:rsidR="00AB562B" w:rsidRPr="00AB562B" w:rsidRDefault="00AB562B" w:rsidP="00AB562B">
      <w:pPr>
        <w:rPr>
          <w:rFonts w:asciiTheme="majorBidi" w:hAnsiTheme="majorBidi" w:cstheme="majorBidi"/>
        </w:rPr>
      </w:pPr>
      <w:r w:rsidRPr="00AB562B">
        <w:rPr>
          <w:rFonts w:asciiTheme="majorBidi" w:hAnsiTheme="majorBidi" w:cstheme="majorBidi"/>
        </w:rPr>
        <w:t xml:space="preserve">    </w:t>
      </w:r>
      <w:proofErr w:type="spellStart"/>
      <w:r w:rsidRPr="00AB562B">
        <w:rPr>
          <w:rFonts w:asciiTheme="majorBidi" w:hAnsiTheme="majorBidi" w:cstheme="majorBidi"/>
        </w:rPr>
        <w:t>OutFile</w:t>
      </w:r>
      <w:proofErr w:type="spellEnd"/>
      <w:r w:rsidRPr="00AB562B">
        <w:rPr>
          <w:rFonts w:asciiTheme="majorBidi" w:hAnsiTheme="majorBidi" w:cstheme="majorBidi"/>
        </w:rPr>
        <w:t xml:space="preserve"> &lt;&lt; "Total size of the memory operations: " &lt;&lt; </w:t>
      </w:r>
      <w:proofErr w:type="spellStart"/>
      <w:r w:rsidRPr="00AB562B">
        <w:rPr>
          <w:rFonts w:asciiTheme="majorBidi" w:hAnsiTheme="majorBidi" w:cstheme="majorBidi"/>
        </w:rPr>
        <w:t>CountmemOP</w:t>
      </w:r>
      <w:proofErr w:type="spellEnd"/>
      <w:r w:rsidRPr="00AB562B">
        <w:rPr>
          <w:rFonts w:asciiTheme="majorBidi" w:hAnsiTheme="majorBidi" w:cstheme="majorBidi"/>
        </w:rPr>
        <w:t xml:space="preserve"> &lt;&lt; </w:t>
      </w:r>
      <w:proofErr w:type="spellStart"/>
      <w:r w:rsidRPr="00AB562B">
        <w:rPr>
          <w:rFonts w:asciiTheme="majorBidi" w:hAnsiTheme="majorBidi" w:cstheme="majorBidi"/>
        </w:rPr>
        <w:t>endl</w:t>
      </w:r>
      <w:proofErr w:type="spellEnd"/>
      <w:r w:rsidRPr="00AB562B">
        <w:rPr>
          <w:rFonts w:asciiTheme="majorBidi" w:hAnsiTheme="majorBidi" w:cstheme="majorBidi"/>
        </w:rPr>
        <w:t>;</w:t>
      </w:r>
    </w:p>
    <w:p w14:paraId="3CF89677" w14:textId="77777777" w:rsidR="00AB562B" w:rsidRPr="00AB562B" w:rsidRDefault="00AB562B" w:rsidP="00AB562B">
      <w:pPr>
        <w:rPr>
          <w:rFonts w:asciiTheme="majorBidi" w:hAnsiTheme="majorBidi" w:cstheme="majorBidi"/>
        </w:rPr>
      </w:pPr>
      <w:r w:rsidRPr="00AB562B">
        <w:rPr>
          <w:rFonts w:asciiTheme="majorBidi" w:hAnsiTheme="majorBidi" w:cstheme="majorBidi"/>
        </w:rPr>
        <w:t xml:space="preserve">    </w:t>
      </w:r>
      <w:proofErr w:type="spellStart"/>
      <w:r w:rsidRPr="00AB562B">
        <w:rPr>
          <w:rFonts w:asciiTheme="majorBidi" w:hAnsiTheme="majorBidi" w:cstheme="majorBidi"/>
        </w:rPr>
        <w:t>OutFile</w:t>
      </w:r>
      <w:proofErr w:type="spellEnd"/>
      <w:r w:rsidRPr="00AB562B">
        <w:rPr>
          <w:rFonts w:asciiTheme="majorBidi" w:hAnsiTheme="majorBidi" w:cstheme="majorBidi"/>
        </w:rPr>
        <w:t xml:space="preserve"> &lt;&lt; "The ratio of the read operations is: " &lt;&lt; (double)</w:t>
      </w:r>
      <w:proofErr w:type="spellStart"/>
      <w:r w:rsidRPr="00AB562B">
        <w:rPr>
          <w:rFonts w:asciiTheme="majorBidi" w:hAnsiTheme="majorBidi" w:cstheme="majorBidi"/>
        </w:rPr>
        <w:t>CountReadOp</w:t>
      </w:r>
      <w:proofErr w:type="spellEnd"/>
      <w:r w:rsidRPr="00AB562B">
        <w:rPr>
          <w:rFonts w:asciiTheme="majorBidi" w:hAnsiTheme="majorBidi" w:cstheme="majorBidi"/>
        </w:rPr>
        <w:t>/(double)</w:t>
      </w:r>
      <w:proofErr w:type="spellStart"/>
      <w:r w:rsidRPr="00AB562B">
        <w:rPr>
          <w:rFonts w:asciiTheme="majorBidi" w:hAnsiTheme="majorBidi" w:cstheme="majorBidi"/>
        </w:rPr>
        <w:t>CountmemOP</w:t>
      </w:r>
      <w:proofErr w:type="spellEnd"/>
      <w:r w:rsidRPr="00AB562B">
        <w:rPr>
          <w:rFonts w:asciiTheme="majorBidi" w:hAnsiTheme="majorBidi" w:cstheme="majorBidi"/>
        </w:rPr>
        <w:t xml:space="preserve"> &lt;&lt; </w:t>
      </w:r>
      <w:proofErr w:type="spellStart"/>
      <w:r w:rsidRPr="00AB562B">
        <w:rPr>
          <w:rFonts w:asciiTheme="majorBidi" w:hAnsiTheme="majorBidi" w:cstheme="majorBidi"/>
        </w:rPr>
        <w:t>endl</w:t>
      </w:r>
      <w:proofErr w:type="spellEnd"/>
      <w:r w:rsidRPr="00AB562B">
        <w:rPr>
          <w:rFonts w:asciiTheme="majorBidi" w:hAnsiTheme="majorBidi" w:cstheme="majorBidi"/>
        </w:rPr>
        <w:t>;</w:t>
      </w:r>
    </w:p>
    <w:p w14:paraId="13044980" w14:textId="27B11518" w:rsidR="00B877AC" w:rsidRDefault="00AB562B" w:rsidP="00AB562B">
      <w:pPr>
        <w:rPr>
          <w:rFonts w:asciiTheme="majorBidi" w:hAnsiTheme="majorBidi" w:cstheme="majorBidi"/>
        </w:rPr>
      </w:pPr>
      <w:r w:rsidRPr="00AB562B">
        <w:rPr>
          <w:rFonts w:asciiTheme="majorBidi" w:hAnsiTheme="majorBidi" w:cstheme="majorBidi"/>
        </w:rPr>
        <w:t xml:space="preserve">   </w:t>
      </w:r>
    </w:p>
    <w:p w14:paraId="6D4FC284" w14:textId="27E622FD" w:rsidR="00AB562B" w:rsidRDefault="00AB562B" w:rsidP="001C43D4">
      <w:pPr>
        <w:rPr>
          <w:rFonts w:asciiTheme="majorBidi" w:hAnsiTheme="majorBidi" w:cstheme="majorBidi"/>
        </w:rPr>
      </w:pPr>
    </w:p>
    <w:p w14:paraId="7A97DBEB" w14:textId="02B0710A" w:rsidR="00AB562B" w:rsidRDefault="00AB562B" w:rsidP="001C43D4">
      <w:pPr>
        <w:rPr>
          <w:rFonts w:asciiTheme="majorBidi" w:hAnsiTheme="majorBidi" w:cstheme="majorBidi"/>
          <w:b/>
          <w:bCs/>
        </w:rPr>
      </w:pPr>
    </w:p>
    <w:p w14:paraId="45ED3A90" w14:textId="38EC8D6B" w:rsidR="00EE50C3" w:rsidRDefault="00EE50C3" w:rsidP="001C43D4">
      <w:pPr>
        <w:rPr>
          <w:rFonts w:asciiTheme="majorBidi" w:hAnsiTheme="majorBidi" w:cstheme="majorBidi"/>
          <w:b/>
          <w:bCs/>
        </w:rPr>
      </w:pPr>
    </w:p>
    <w:p w14:paraId="65FA09F3" w14:textId="445CA570" w:rsidR="00EE50C3" w:rsidRDefault="00EE50C3" w:rsidP="001C43D4">
      <w:pPr>
        <w:rPr>
          <w:rFonts w:asciiTheme="majorBidi" w:hAnsiTheme="majorBidi" w:cstheme="majorBidi"/>
          <w:b/>
          <w:bCs/>
        </w:rPr>
      </w:pPr>
    </w:p>
    <w:p w14:paraId="4183C5D5" w14:textId="77777777" w:rsidR="00EE50C3" w:rsidRDefault="00EE50C3" w:rsidP="001C43D4">
      <w:pPr>
        <w:rPr>
          <w:rFonts w:asciiTheme="majorBidi" w:hAnsiTheme="majorBidi" w:cstheme="majorBidi"/>
          <w:b/>
          <w:bCs/>
        </w:rPr>
      </w:pPr>
    </w:p>
    <w:p w14:paraId="74113B22" w14:textId="2BFF1D72" w:rsidR="00B877AC" w:rsidRPr="00FA17A8" w:rsidRDefault="00FA17A8" w:rsidP="00FA17A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A17A8">
        <w:rPr>
          <w:rFonts w:asciiTheme="majorBidi" w:hAnsiTheme="majorBidi" w:cstheme="majorBidi"/>
          <w:b/>
          <w:bCs/>
          <w:sz w:val="24"/>
          <w:szCs w:val="24"/>
        </w:rPr>
        <w:lastRenderedPageBreak/>
        <w:t>Third</w:t>
      </w:r>
      <w:r w:rsidR="00B877AC" w:rsidRPr="00FA17A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FA17A8">
        <w:rPr>
          <w:rFonts w:asciiTheme="majorBidi" w:hAnsiTheme="majorBidi" w:cstheme="majorBidi"/>
          <w:b/>
          <w:bCs/>
          <w:sz w:val="24"/>
          <w:szCs w:val="24"/>
        </w:rPr>
        <w:t>task</w:t>
      </w:r>
    </w:p>
    <w:p w14:paraId="41582C04" w14:textId="5EA381FA" w:rsidR="00B877AC" w:rsidRDefault="00B877AC" w:rsidP="001C43D4">
      <w:pPr>
        <w:rPr>
          <w:rFonts w:asciiTheme="majorBidi" w:hAnsiTheme="majorBidi" w:cstheme="majorBidi"/>
        </w:rPr>
      </w:pPr>
      <w:r w:rsidRPr="00A10AFD">
        <w:rPr>
          <w:rFonts w:asciiTheme="majorBidi" w:hAnsiTheme="majorBidi" w:cstheme="majorBidi"/>
        </w:rPr>
        <w:t xml:space="preserve">Each time we get one of the registers we calculate the frequencies by adding each time it occurs using if statements. </w:t>
      </w:r>
    </w:p>
    <w:p w14:paraId="2D236D6A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Task3 "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4329490F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AX " &lt;&lt; S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21E49E37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BX " &lt;&lt; S2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5A966EAF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CX " &lt;&lt; S3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58210D15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DX " &lt;&lt; S4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06FFD2D9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SI " &lt;&lt; S5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1F4877BF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DI " &lt;&lt; S6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3A26949B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SP " &lt;&lt; S7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751FDD51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BP " &lt;&lt; S8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627A528D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8 " &lt;&lt; S9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09BDDB3E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9 " &lt;&lt; S10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5390A234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0 " &lt;&lt; S11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6EAB8612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1 " &lt;&lt; S12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454350EE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2 " &lt;&lt; S13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4284A5FC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3 " &lt;&lt; S14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75E0811F" w14:textId="77777777" w:rsidR="00593D74" w:rsidRPr="00593D74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4 " &lt;&lt; S15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p w14:paraId="41BE3AB2" w14:textId="40C67487" w:rsidR="00593D74" w:rsidRPr="00A10AFD" w:rsidRDefault="00593D74" w:rsidP="00593D74">
      <w:pPr>
        <w:rPr>
          <w:rFonts w:asciiTheme="majorBidi" w:hAnsiTheme="majorBidi" w:cstheme="majorBidi"/>
        </w:rPr>
      </w:pPr>
      <w:r w:rsidRPr="00593D74">
        <w:rPr>
          <w:rFonts w:asciiTheme="majorBidi" w:hAnsiTheme="majorBidi" w:cstheme="majorBidi"/>
        </w:rPr>
        <w:t xml:space="preserve">    </w:t>
      </w:r>
      <w:proofErr w:type="spellStart"/>
      <w:r w:rsidRPr="00593D74">
        <w:rPr>
          <w:rFonts w:asciiTheme="majorBidi" w:hAnsiTheme="majorBidi" w:cstheme="majorBidi"/>
        </w:rPr>
        <w:t>OutFile</w:t>
      </w:r>
      <w:proofErr w:type="spellEnd"/>
      <w:r w:rsidRPr="00593D74">
        <w:rPr>
          <w:rFonts w:asciiTheme="majorBidi" w:hAnsiTheme="majorBidi" w:cstheme="majorBidi"/>
        </w:rPr>
        <w:t xml:space="preserve"> &lt;&lt; "</w:t>
      </w:r>
      <w:proofErr w:type="spellStart"/>
      <w:r w:rsidRPr="00593D74">
        <w:rPr>
          <w:rFonts w:asciiTheme="majorBidi" w:hAnsiTheme="majorBidi" w:cstheme="majorBidi"/>
        </w:rPr>
        <w:t>Freqquency</w:t>
      </w:r>
      <w:proofErr w:type="spellEnd"/>
      <w:r w:rsidRPr="00593D74">
        <w:rPr>
          <w:rFonts w:asciiTheme="majorBidi" w:hAnsiTheme="majorBidi" w:cstheme="majorBidi"/>
        </w:rPr>
        <w:t xml:space="preserve"> Of R15 " &lt;&lt; S16 &lt;&lt; </w:t>
      </w:r>
      <w:proofErr w:type="spellStart"/>
      <w:r w:rsidRPr="00593D74">
        <w:rPr>
          <w:rFonts w:asciiTheme="majorBidi" w:hAnsiTheme="majorBidi" w:cstheme="majorBidi"/>
        </w:rPr>
        <w:t>endl</w:t>
      </w:r>
      <w:proofErr w:type="spellEnd"/>
      <w:r w:rsidRPr="00593D74">
        <w:rPr>
          <w:rFonts w:asciiTheme="majorBidi" w:hAnsiTheme="majorBidi" w:cstheme="majorBidi"/>
        </w:rPr>
        <w:t>;</w:t>
      </w:r>
    </w:p>
    <w:sectPr w:rsidR="00593D74" w:rsidRPr="00A10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D320B2"/>
    <w:multiLevelType w:val="hybridMultilevel"/>
    <w:tmpl w:val="41441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DMwtzQ1tDA3NbVQ0lEKTi0uzszPAykwqQUAgaXxmSwAAAA="/>
  </w:docVars>
  <w:rsids>
    <w:rsidRoot w:val="00B57A8E"/>
    <w:rsid w:val="00053C4A"/>
    <w:rsid w:val="000868EB"/>
    <w:rsid w:val="000B2F4B"/>
    <w:rsid w:val="000F16BD"/>
    <w:rsid w:val="001747B5"/>
    <w:rsid w:val="00195F42"/>
    <w:rsid w:val="001C43D4"/>
    <w:rsid w:val="001D7C51"/>
    <w:rsid w:val="002A4FD1"/>
    <w:rsid w:val="002E5EBE"/>
    <w:rsid w:val="00304036"/>
    <w:rsid w:val="0034524B"/>
    <w:rsid w:val="00345E5E"/>
    <w:rsid w:val="00351E30"/>
    <w:rsid w:val="0035404F"/>
    <w:rsid w:val="00403FB8"/>
    <w:rsid w:val="0041270C"/>
    <w:rsid w:val="0042231D"/>
    <w:rsid w:val="00455A0E"/>
    <w:rsid w:val="00491CB1"/>
    <w:rsid w:val="004A634E"/>
    <w:rsid w:val="004B4DD4"/>
    <w:rsid w:val="004D5E73"/>
    <w:rsid w:val="004E6ECB"/>
    <w:rsid w:val="0051548F"/>
    <w:rsid w:val="0052541D"/>
    <w:rsid w:val="0057399B"/>
    <w:rsid w:val="00590EED"/>
    <w:rsid w:val="00593D74"/>
    <w:rsid w:val="005D10B9"/>
    <w:rsid w:val="005D2E29"/>
    <w:rsid w:val="00601709"/>
    <w:rsid w:val="00603DBD"/>
    <w:rsid w:val="00605F8D"/>
    <w:rsid w:val="00643DF7"/>
    <w:rsid w:val="00682343"/>
    <w:rsid w:val="006E22D7"/>
    <w:rsid w:val="0070122F"/>
    <w:rsid w:val="00734A71"/>
    <w:rsid w:val="007D35FC"/>
    <w:rsid w:val="008306D4"/>
    <w:rsid w:val="00836277"/>
    <w:rsid w:val="008F1627"/>
    <w:rsid w:val="009423AD"/>
    <w:rsid w:val="00950280"/>
    <w:rsid w:val="009553D8"/>
    <w:rsid w:val="009B6584"/>
    <w:rsid w:val="009E5FBA"/>
    <w:rsid w:val="009F3D62"/>
    <w:rsid w:val="00A10AFD"/>
    <w:rsid w:val="00A24BD3"/>
    <w:rsid w:val="00AA50E9"/>
    <w:rsid w:val="00AB562B"/>
    <w:rsid w:val="00AC72B2"/>
    <w:rsid w:val="00B10A62"/>
    <w:rsid w:val="00B57A8E"/>
    <w:rsid w:val="00B877AC"/>
    <w:rsid w:val="00BA76CB"/>
    <w:rsid w:val="00C65200"/>
    <w:rsid w:val="00CA1037"/>
    <w:rsid w:val="00CD4550"/>
    <w:rsid w:val="00CE19FC"/>
    <w:rsid w:val="00D04FE0"/>
    <w:rsid w:val="00D12EBA"/>
    <w:rsid w:val="00D35806"/>
    <w:rsid w:val="00D520B3"/>
    <w:rsid w:val="00D973A4"/>
    <w:rsid w:val="00DD1460"/>
    <w:rsid w:val="00DF714F"/>
    <w:rsid w:val="00E01863"/>
    <w:rsid w:val="00E218B7"/>
    <w:rsid w:val="00E345B1"/>
    <w:rsid w:val="00E47CAE"/>
    <w:rsid w:val="00E75456"/>
    <w:rsid w:val="00E94CBF"/>
    <w:rsid w:val="00EE50C3"/>
    <w:rsid w:val="00EE5C84"/>
    <w:rsid w:val="00F03FA0"/>
    <w:rsid w:val="00F36174"/>
    <w:rsid w:val="00F95C21"/>
    <w:rsid w:val="00FA17A8"/>
    <w:rsid w:val="00FA374D"/>
    <w:rsid w:val="00FB7FF1"/>
    <w:rsid w:val="00FD7BC1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74B16"/>
  <w15:chartTrackingRefBased/>
  <w15:docId w15:val="{AC612B3C-E1C5-44DB-AF1A-E76B08119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7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D4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6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647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amer</dc:creator>
  <cp:keywords/>
  <dc:description/>
  <cp:lastModifiedBy>mohammad samer</cp:lastModifiedBy>
  <cp:revision>28</cp:revision>
  <dcterms:created xsi:type="dcterms:W3CDTF">2021-01-27T08:18:00Z</dcterms:created>
  <dcterms:modified xsi:type="dcterms:W3CDTF">2021-01-27T17:23:00Z</dcterms:modified>
</cp:coreProperties>
</file>